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32.png" ContentType="image/png"/>
  <Override PartName="/word/media/rId3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Dave</w:t>
      </w:r>
      <w:r>
        <w:t xml:space="preserve"> </w:t>
      </w:r>
      <w:r>
        <w:t xml:space="preserve">Holtschlag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0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."/>
      <w:bookmarkEnd w:id="23"/>
      <w:r>
        <w:t xml:space="preserve">This is a level 3 header.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9" w:name="insert-tables"/>
      <w:bookmarkEnd w:id="29"/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p 6 Rows of Cars Dataset'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Normal"/>
        <w:tblW w:type="pct" w:w="0.0"/>
        <w:tblLook w:firstRow="1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30" w:name="insert-an-equation"/>
      <w:bookmarkEnd w:id="30"/>
      <w:r>
        <w:t xml:space="preserve">Insert an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Heading2"/>
      </w:pPr>
      <w:bookmarkStart w:id="31" w:name="insert-images"/>
      <w:bookmarkEnd w:id="31"/>
      <w:r>
        <w:t xml:space="preserve">Insert Images</w:t>
      </w:r>
    </w:p>
    <w:p>
      <w:pPr>
        <w:pStyle w:val="FirstParagraph"/>
      </w:pPr>
      <w:r>
        <w:t xml:space="preserve">Here is an image inserted</w:t>
      </w:r>
    </w:p>
    <w:p>
      <w:pPr>
        <w:pStyle w:val="BodyText"/>
      </w:pP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/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re is the R logo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r logo" title="" id="1" name="Picture"/>
            <a:graphic>
              <a:graphicData uri="http://schemas.openxmlformats.org/drawingml/2006/picture">
                <pic:pic>
                  <pic:nvPicPr>
                    <pic:cNvPr descr="https://www.r-project.org/logo/Rlogo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 log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6f54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039387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89e282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254df33b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96f3ecba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sv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Dave Holtschlag</dc:creator>
  <dcterms:created xsi:type="dcterms:W3CDTF">2018-02-10T21:02:29Z</dcterms:created>
  <dcterms:modified xsi:type="dcterms:W3CDTF">2018-02-10T21:02:29Z</dcterms:modified>
</cp:coreProperties>
</file>